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GNES mARE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GNES</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E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07 S Prairie Ave, Mount Prospect, IL, USA Mount Prospect, IL, USA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SSAGNES@SBCGLOBAL.NET</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28661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th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8/201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